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56A8E86B"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E6306D">
              <w:rPr>
                <w:noProof/>
                <w:webHidden/>
              </w:rPr>
              <w:t>2</w:t>
            </w:r>
            <w:r w:rsidR="00C65EAE">
              <w:rPr>
                <w:noProof/>
                <w:webHidden/>
              </w:rPr>
              <w:fldChar w:fldCharType="end"/>
            </w:r>
          </w:hyperlink>
        </w:p>
        <w:p w14:paraId="78B0EB68" w14:textId="741BB527" w:rsidR="00C65EAE" w:rsidRDefault="000F4BB9">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sidR="00E6306D">
              <w:rPr>
                <w:noProof/>
                <w:webHidden/>
              </w:rPr>
              <w:t>2</w:t>
            </w:r>
            <w:r w:rsidR="00C65EAE">
              <w:rPr>
                <w:noProof/>
                <w:webHidden/>
              </w:rPr>
              <w:fldChar w:fldCharType="end"/>
            </w:r>
          </w:hyperlink>
        </w:p>
        <w:p w14:paraId="3643FE33" w14:textId="63C22193" w:rsidR="00C65EAE" w:rsidRDefault="000F4BB9">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sidR="00E6306D">
              <w:rPr>
                <w:noProof/>
                <w:webHidden/>
              </w:rPr>
              <w:t>3</w:t>
            </w:r>
            <w:r w:rsidR="00C65EAE">
              <w:rPr>
                <w:noProof/>
                <w:webHidden/>
              </w:rPr>
              <w:fldChar w:fldCharType="end"/>
            </w:r>
          </w:hyperlink>
        </w:p>
        <w:p w14:paraId="697BC976" w14:textId="6A46D2CE" w:rsidR="00C65EAE" w:rsidRDefault="000F4BB9">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sidR="00E6306D">
              <w:rPr>
                <w:noProof/>
                <w:webHidden/>
              </w:rPr>
              <w:t>4</w:t>
            </w:r>
            <w:r w:rsidR="00C65EAE">
              <w:rPr>
                <w:noProof/>
                <w:webHidden/>
              </w:rPr>
              <w:fldChar w:fldCharType="end"/>
            </w:r>
          </w:hyperlink>
        </w:p>
        <w:p w14:paraId="4CEC9307" w14:textId="612B4AF0" w:rsidR="00C65EAE" w:rsidRDefault="000F4BB9">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sidR="00E6306D">
              <w:rPr>
                <w:noProof/>
                <w:webHidden/>
              </w:rPr>
              <w:t>4</w:t>
            </w:r>
            <w:r w:rsidR="00C65EAE">
              <w:rPr>
                <w:noProof/>
                <w:webHidden/>
              </w:rPr>
              <w:fldChar w:fldCharType="end"/>
            </w:r>
          </w:hyperlink>
        </w:p>
        <w:p w14:paraId="2AD1413F" w14:textId="35825645" w:rsidR="00C65EAE" w:rsidRDefault="000F4BB9">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sidR="00E6306D">
              <w:rPr>
                <w:noProof/>
                <w:webHidden/>
              </w:rPr>
              <w:t>5</w:t>
            </w:r>
            <w:r w:rsidR="00C65EAE">
              <w:rPr>
                <w:noProof/>
                <w:webHidden/>
              </w:rPr>
              <w:fldChar w:fldCharType="end"/>
            </w:r>
          </w:hyperlink>
        </w:p>
        <w:p w14:paraId="38C0CF3A" w14:textId="4A86EC57" w:rsidR="00C65EAE" w:rsidRDefault="000F4BB9">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sidR="00E6306D">
              <w:rPr>
                <w:noProof/>
                <w:webHidden/>
              </w:rPr>
              <w:t>7</w:t>
            </w:r>
            <w:r w:rsidR="00C65EAE">
              <w:rPr>
                <w:noProof/>
                <w:webHidden/>
              </w:rPr>
              <w:fldChar w:fldCharType="end"/>
            </w:r>
          </w:hyperlink>
        </w:p>
        <w:p w14:paraId="57DAA688" w14:textId="012BB587" w:rsidR="00C65EAE" w:rsidRDefault="000F4BB9">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sidR="00E6306D">
              <w:rPr>
                <w:noProof/>
                <w:webHidden/>
              </w:rPr>
              <w:t>9</w:t>
            </w:r>
            <w:r w:rsidR="00C65EAE">
              <w:rPr>
                <w:noProof/>
                <w:webHidden/>
              </w:rPr>
              <w:fldChar w:fldCharType="end"/>
            </w:r>
          </w:hyperlink>
        </w:p>
        <w:p w14:paraId="7A338DAA" w14:textId="13D63912" w:rsidR="00C65EAE" w:rsidRDefault="000F4BB9">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sidR="00E6306D">
              <w:rPr>
                <w:noProof/>
                <w:webHidden/>
              </w:rPr>
              <w:t>10</w:t>
            </w:r>
            <w:r w:rsidR="00C65EAE">
              <w:rPr>
                <w:noProof/>
                <w:webHidden/>
              </w:rPr>
              <w:fldChar w:fldCharType="end"/>
            </w:r>
          </w:hyperlink>
        </w:p>
        <w:p w14:paraId="26CE9FEE" w14:textId="7D00E5D3" w:rsidR="00C65EAE" w:rsidRDefault="000F4BB9">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sidR="00E6306D">
              <w:rPr>
                <w:noProof/>
                <w:webHidden/>
              </w:rPr>
              <w:t>10</w:t>
            </w:r>
            <w:r w:rsidR="00C65EAE">
              <w:rPr>
                <w:noProof/>
                <w:webHidden/>
              </w:rPr>
              <w:fldChar w:fldCharType="end"/>
            </w:r>
          </w:hyperlink>
        </w:p>
        <w:p w14:paraId="5FDA39F6" w14:textId="44E9474E" w:rsidR="00C65EAE" w:rsidRDefault="000F4BB9">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51EE7DAA" w14:textId="6361244A" w:rsidR="00C65EAE" w:rsidRDefault="000F4BB9">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4557C0CB" w14:textId="1B4B5F45" w:rsidR="00C65EAE" w:rsidRDefault="000F4BB9">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528C0403" w14:textId="5415EA9B" w:rsidR="00C65EAE" w:rsidRDefault="000F4BB9">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6082BFE1" w14:textId="1A95678F" w:rsidR="00C65EAE" w:rsidRDefault="000F4BB9">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sidR="00E6306D">
              <w:rPr>
                <w:noProof/>
                <w:webHidden/>
              </w:rPr>
              <w:t>12</w:t>
            </w:r>
            <w:r w:rsidR="00C65EAE">
              <w:rPr>
                <w:noProof/>
                <w:webHidden/>
              </w:rPr>
              <w:fldChar w:fldCharType="end"/>
            </w:r>
          </w:hyperlink>
        </w:p>
        <w:p w14:paraId="1307FDF2" w14:textId="0CF8A0D1" w:rsidR="00C65EAE" w:rsidRDefault="000F4BB9">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sidR="00E6306D">
              <w:rPr>
                <w:noProof/>
                <w:webHidden/>
              </w:rPr>
              <w:t>13</w:t>
            </w:r>
            <w:r w:rsidR="00C65EAE">
              <w:rPr>
                <w:noProof/>
                <w:webHidden/>
              </w:rPr>
              <w:fldChar w:fldCharType="end"/>
            </w:r>
          </w:hyperlink>
        </w:p>
        <w:p w14:paraId="34A5F346" w14:textId="1FE2F574" w:rsidR="00C65EAE" w:rsidRDefault="000F4BB9">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sidR="00E6306D">
              <w:rPr>
                <w:noProof/>
                <w:webHidden/>
              </w:rPr>
              <w:t>14</w:t>
            </w:r>
            <w:r w:rsidR="00C65EAE">
              <w:rPr>
                <w:noProof/>
                <w:webHidden/>
              </w:rPr>
              <w:fldChar w:fldCharType="end"/>
            </w:r>
          </w:hyperlink>
        </w:p>
        <w:p w14:paraId="5D728D69" w14:textId="53C14957" w:rsidR="00C65EAE" w:rsidRDefault="000F4BB9">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sidR="00E6306D">
              <w:rPr>
                <w:noProof/>
                <w:webHidden/>
              </w:rPr>
              <w:t>15</w:t>
            </w:r>
            <w:r w:rsidR="00C65EAE">
              <w:rPr>
                <w:noProof/>
                <w:webHidden/>
              </w:rPr>
              <w:fldChar w:fldCharType="end"/>
            </w:r>
          </w:hyperlink>
        </w:p>
        <w:p w14:paraId="0EA7CBD7" w14:textId="37FB6DCB" w:rsidR="00C65EAE" w:rsidRDefault="000F4BB9">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sidR="00E6306D">
              <w:rPr>
                <w:noProof/>
                <w:webHidden/>
              </w:rPr>
              <w:t>15</w:t>
            </w:r>
            <w:r w:rsidR="00C65EAE">
              <w:rPr>
                <w:noProof/>
                <w:webHidden/>
              </w:rPr>
              <w:fldChar w:fldCharType="end"/>
            </w:r>
          </w:hyperlink>
        </w:p>
        <w:p w14:paraId="5643B0A6" w14:textId="4C7C77DB" w:rsidR="00C65EAE" w:rsidRDefault="000F4BB9">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sidR="00E6306D">
              <w:rPr>
                <w:noProof/>
                <w:webHidden/>
              </w:rPr>
              <w:t>16</w:t>
            </w:r>
            <w:r w:rsidR="00C65EAE">
              <w:rPr>
                <w:noProof/>
                <w:webHidden/>
              </w:rPr>
              <w:fldChar w:fldCharType="end"/>
            </w:r>
          </w:hyperlink>
        </w:p>
        <w:p w14:paraId="7DDCBD52" w14:textId="7B05FB9B" w:rsidR="00C65EAE" w:rsidRDefault="000F4BB9">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sidR="00E6306D">
              <w:rPr>
                <w:noProof/>
                <w:webHidden/>
              </w:rPr>
              <w:t>20</w:t>
            </w:r>
            <w:r w:rsidR="00C65EAE">
              <w:rPr>
                <w:noProof/>
                <w:webHidden/>
              </w:rPr>
              <w:fldChar w:fldCharType="end"/>
            </w:r>
          </w:hyperlink>
        </w:p>
        <w:p w14:paraId="1857FE02" w14:textId="1D03AE11" w:rsidR="00C65EAE" w:rsidRDefault="000F4BB9">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sidR="00E6306D">
              <w:rPr>
                <w:noProof/>
                <w:webHidden/>
              </w:rPr>
              <w:t>21</w:t>
            </w:r>
            <w:r w:rsidR="00C65EAE">
              <w:rPr>
                <w:noProof/>
                <w:webHidden/>
              </w:rPr>
              <w:fldChar w:fldCharType="end"/>
            </w:r>
          </w:hyperlink>
        </w:p>
        <w:p w14:paraId="02B85917" w14:textId="05A26AFD" w:rsidR="00C65EAE" w:rsidRDefault="000F4BB9">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sidR="00E6306D">
              <w:rPr>
                <w:noProof/>
                <w:webHidden/>
              </w:rPr>
              <w:t>22</w:t>
            </w:r>
            <w:r w:rsidR="00C65EAE">
              <w:rPr>
                <w:noProof/>
                <w:webHidden/>
              </w:rPr>
              <w:fldChar w:fldCharType="end"/>
            </w:r>
          </w:hyperlink>
        </w:p>
        <w:p w14:paraId="753E69F8" w14:textId="6AF2C65E" w:rsidR="00C65EAE" w:rsidRDefault="000F4BB9">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sidR="00E6306D">
              <w:rPr>
                <w:noProof/>
                <w:webHidden/>
              </w:rPr>
              <w:t>23</w:t>
            </w:r>
            <w:r w:rsidR="00C65EAE">
              <w:rPr>
                <w:noProof/>
                <w:webHidden/>
              </w:rPr>
              <w:fldChar w:fldCharType="end"/>
            </w:r>
          </w:hyperlink>
        </w:p>
        <w:p w14:paraId="76744C26" w14:textId="64CD875F" w:rsidR="00C65EAE" w:rsidRDefault="000F4BB9">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sidR="00E6306D">
              <w:rPr>
                <w:noProof/>
                <w:webHidden/>
              </w:rPr>
              <w:t>25</w:t>
            </w:r>
            <w:r w:rsidR="00C65EAE">
              <w:rPr>
                <w:noProof/>
                <w:webHidden/>
              </w:rPr>
              <w:fldChar w:fldCharType="end"/>
            </w:r>
          </w:hyperlink>
        </w:p>
        <w:p w14:paraId="669A44B7" w14:textId="19D10B39" w:rsidR="00C65EAE" w:rsidRDefault="000F4BB9">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sidR="00E6306D">
              <w:rPr>
                <w:noProof/>
                <w:webHidden/>
              </w:rPr>
              <w:t>26</w:t>
            </w:r>
            <w:r w:rsidR="00C65EAE">
              <w:rPr>
                <w:noProof/>
                <w:webHidden/>
              </w:rPr>
              <w:fldChar w:fldCharType="end"/>
            </w:r>
          </w:hyperlink>
        </w:p>
        <w:p w14:paraId="474B0482" w14:textId="6C5096ED" w:rsidR="00C65EAE" w:rsidRDefault="000F4BB9">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sidR="00E6306D">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0566E3" w:rsidRPr="0069299F" w:rsidRDefault="000566E3"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0566E3" w:rsidRPr="0069299F" w:rsidRDefault="000566E3"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0566E3" w:rsidRPr="0069299F" w:rsidRDefault="000566E3"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0566E3" w:rsidRPr="0069299F" w:rsidRDefault="000566E3"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0566E3" w:rsidRPr="005A2CBA" w:rsidRDefault="000566E3"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0566E3" w:rsidRPr="005A2CBA" w:rsidRDefault="000566E3"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0566E3" w:rsidRPr="005A2CBA" w:rsidRDefault="000566E3"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0566E3" w:rsidRPr="005A2CBA" w:rsidRDefault="000566E3"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0566E3" w:rsidRPr="005A2CBA" w:rsidRDefault="000566E3"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0566E3" w:rsidRPr="005A2CBA" w:rsidRDefault="000566E3"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0566E3" w:rsidRPr="005A2CBA" w:rsidRDefault="000566E3"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0566E3" w:rsidRPr="005A2CBA" w:rsidRDefault="000566E3"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0566E3" w:rsidRPr="005A2CBA" w:rsidRDefault="000566E3"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0566E3" w:rsidRPr="005A2CBA" w:rsidRDefault="000566E3"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0566E3" w:rsidRPr="005A2CBA" w:rsidRDefault="000566E3"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0566E3" w:rsidRPr="005A2CBA" w:rsidRDefault="000566E3"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0566E3" w:rsidRPr="005A2CBA" w:rsidRDefault="000566E3"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0566E3" w:rsidRPr="005A2CBA" w:rsidRDefault="000566E3"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0566E3" w:rsidRPr="00BE64DA" w:rsidRDefault="000566E3"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0566E3" w:rsidRPr="00BE64DA" w:rsidRDefault="000566E3"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0566E3" w:rsidRPr="00BE64DA" w:rsidRDefault="000566E3"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0566E3" w:rsidRPr="00BE64DA" w:rsidRDefault="000566E3"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0566E3" w:rsidRPr="00BE64DA" w:rsidRDefault="000566E3"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0566E3" w:rsidRPr="00BE64DA" w:rsidRDefault="000566E3"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0566E3" w:rsidRPr="00BE64DA" w:rsidRDefault="000566E3"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0566E3" w:rsidRPr="00BE64DA" w:rsidRDefault="000566E3"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0566E3" w:rsidRPr="00BE64DA" w:rsidRDefault="000566E3"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0566E3" w:rsidRPr="00BE64DA" w:rsidRDefault="000566E3"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0566E3" w:rsidRPr="00BE64DA" w:rsidRDefault="000566E3"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0566E3" w:rsidRPr="00BE64DA" w:rsidRDefault="000566E3"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0566E3" w:rsidRPr="00BE64DA" w:rsidRDefault="000566E3"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0566E3" w:rsidRPr="00BE64DA" w:rsidRDefault="000566E3"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0566E3" w:rsidRPr="00BE64DA" w:rsidRDefault="000566E3"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0566E3" w:rsidRPr="00BE64DA" w:rsidRDefault="000566E3"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0566E3" w:rsidRPr="00BE64DA" w:rsidRDefault="000566E3"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0566E3" w:rsidRPr="00BE64DA" w:rsidRDefault="000566E3"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0566E3" w:rsidRPr="00BE64DA" w:rsidRDefault="000566E3"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0566E3" w:rsidRPr="00BE64DA" w:rsidRDefault="000566E3"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0566E3" w:rsidRPr="00BE64DA" w:rsidRDefault="000566E3"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0566E3" w:rsidRPr="00BE64DA" w:rsidRDefault="000566E3"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0566E3" w:rsidRPr="00BE64DA" w:rsidRDefault="000566E3"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0566E3" w:rsidRPr="00BE64DA" w:rsidRDefault="000566E3"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0566E3" w:rsidRPr="00BE64DA" w:rsidRDefault="000566E3"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0566E3" w:rsidRPr="00BE64DA" w:rsidRDefault="000566E3"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0566E3" w:rsidRPr="00BE64DA" w:rsidRDefault="000566E3"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0566E3" w:rsidRPr="00BE64DA" w:rsidRDefault="000566E3"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0566E3" w:rsidRPr="00BE64DA" w:rsidRDefault="000566E3"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0566E3" w:rsidRPr="00BE64DA" w:rsidRDefault="000566E3"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0566E3" w:rsidRPr="00BE64DA" w:rsidRDefault="000566E3"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0566E3" w:rsidRPr="00BE64DA" w:rsidRDefault="000566E3"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0566E3" w:rsidRPr="00BE64DA" w:rsidRDefault="000566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0566E3" w:rsidRPr="00BE64DA" w:rsidRDefault="000566E3"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0566E3" w:rsidRPr="00BE64DA" w:rsidRDefault="000566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0566E3" w:rsidRPr="00BE64DA" w:rsidRDefault="000566E3"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0566E3" w:rsidRPr="00BE64DA" w:rsidRDefault="000566E3"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0566E3" w:rsidRPr="00BE64DA" w:rsidRDefault="000566E3"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0566E3" w:rsidRPr="00BE64DA" w:rsidRDefault="000566E3"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0566E3" w:rsidRPr="00BE64DA" w:rsidRDefault="000566E3"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0566E3" w:rsidRPr="00BE64DA" w:rsidRDefault="000566E3"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0566E3" w:rsidRPr="00BE64DA" w:rsidRDefault="000566E3"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0566E3" w:rsidRPr="007475B6" w:rsidRDefault="000566E3"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0566E3" w:rsidRPr="007475B6" w:rsidRDefault="000566E3"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0566E3" w:rsidRPr="007475B6" w:rsidRDefault="000566E3"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0566E3" w:rsidRPr="007475B6" w:rsidRDefault="000566E3"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0566E3" w:rsidRPr="007475B6" w:rsidRDefault="000566E3"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0566E3" w:rsidRPr="007475B6" w:rsidRDefault="000566E3"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0566E3" w:rsidRPr="007475B6" w:rsidRDefault="000566E3"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0566E3" w:rsidRPr="007475B6" w:rsidRDefault="000566E3"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0566E3" w:rsidRPr="007475B6" w:rsidRDefault="000566E3"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0566E3" w:rsidRPr="007475B6" w:rsidRDefault="000566E3"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0566E3" w:rsidRPr="007475B6" w:rsidRDefault="000566E3"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0566E3" w:rsidRPr="007475B6" w:rsidRDefault="000566E3"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0566E3" w:rsidRPr="007475B6" w:rsidRDefault="000566E3"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0566E3" w:rsidRPr="007475B6" w:rsidRDefault="000566E3"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0566E3" w:rsidRPr="007475B6" w:rsidRDefault="000566E3"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0566E3" w:rsidRPr="007475B6" w:rsidRDefault="000566E3"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0566E3" w:rsidRPr="007475B6" w:rsidRDefault="000566E3"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0566E3" w:rsidRPr="007475B6" w:rsidRDefault="000566E3"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0566E3" w:rsidRPr="007475B6" w:rsidRDefault="000566E3"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0566E3" w:rsidRPr="007475B6" w:rsidRDefault="000566E3"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0566E3" w:rsidRPr="007475B6" w:rsidRDefault="000566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0566E3" w:rsidRPr="007475B6" w:rsidRDefault="000566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0566E3" w:rsidRPr="007475B6" w:rsidRDefault="000566E3"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0566E3" w:rsidRPr="007475B6" w:rsidRDefault="000566E3"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0566E3" w:rsidRPr="007475B6" w:rsidRDefault="000566E3"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0566E3" w:rsidRPr="007475B6" w:rsidRDefault="000566E3"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0566E3" w:rsidRPr="007475B6" w:rsidRDefault="000566E3"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0566E3" w:rsidRPr="007475B6" w:rsidRDefault="000566E3"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0566E3" w:rsidRPr="007475B6" w:rsidRDefault="000566E3"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0566E3" w:rsidRPr="007475B6" w:rsidRDefault="000566E3"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0566E3" w:rsidRPr="007475B6" w:rsidRDefault="000566E3"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0566E3" w:rsidRPr="007475B6" w:rsidRDefault="000566E3"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0F4BB9"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0566E3" w:rsidRPr="005A2CBA" w:rsidRDefault="000566E3"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0566E3" w:rsidRPr="005A2CBA" w:rsidRDefault="000566E3"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0566E3" w:rsidRPr="005A2CBA" w:rsidRDefault="000566E3"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0566E3" w:rsidRPr="005A2CBA" w:rsidRDefault="000566E3"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0566E3" w:rsidRPr="005A2CBA" w:rsidRDefault="000566E3"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0566E3" w:rsidRPr="005A2CBA" w:rsidRDefault="000566E3"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0566E3" w:rsidRPr="005A2CBA" w:rsidRDefault="000566E3"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0566E3" w:rsidRPr="005A2CBA" w:rsidRDefault="000566E3"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0566E3" w:rsidRPr="005A2CBA" w:rsidRDefault="000566E3"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0566E3" w:rsidRPr="005A2CBA" w:rsidRDefault="000566E3"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0566E3" w:rsidRPr="005A2CBA" w:rsidRDefault="000566E3"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0566E3" w:rsidRPr="005A2CBA" w:rsidRDefault="000566E3"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374939" w14:paraId="502D0F0D" w14:textId="77777777" w:rsidTr="000D44C0">
        <w:tc>
          <w:tcPr>
            <w:tcW w:w="1070" w:type="dxa"/>
          </w:tcPr>
          <w:p w14:paraId="305F287A" w14:textId="477EEFAF" w:rsidR="00374939" w:rsidRDefault="00374939" w:rsidP="00374939">
            <w:r>
              <w:t>0.44</w:t>
            </w:r>
            <w:r>
              <w:t>b</w:t>
            </w:r>
          </w:p>
        </w:tc>
        <w:tc>
          <w:tcPr>
            <w:tcW w:w="1220" w:type="dxa"/>
          </w:tcPr>
          <w:p w14:paraId="4DA0922F" w14:textId="15D07A74" w:rsidR="00374939" w:rsidRDefault="00374939" w:rsidP="00374939">
            <w:r>
              <w:t>2020.08.</w:t>
            </w:r>
            <w:r>
              <w:t>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Feature: maps boundaries are painted by default at national and </w:t>
            </w:r>
            <w:r>
              <w:rPr>
                <w:rFonts w:ascii="Consolas" w:hAnsi="Consolas" w:cs="Consolas"/>
                <w:b/>
                <w:bCs/>
                <w:sz w:val="18"/>
                <w:szCs w:val="18"/>
              </w:rPr>
              <w:t>at data</w:t>
            </w:r>
            <w:r>
              <w:rPr>
                <w:rFonts w:ascii="Consolas" w:hAnsi="Consolas" w:cs="Consolas"/>
                <w:b/>
                <w:bCs/>
                <w:sz w:val="18"/>
                <w:szCs w:val="18"/>
              </w:rPr>
              <w:t xml:space="preserve"> level. If any map requires its boundaries be painted otherwise, it’s possible to change them individually on the maps tab.</w:t>
            </w:r>
            <w:bookmarkStart w:id="29" w:name="_GoBack"/>
            <w:bookmarkEnd w:id="29"/>
          </w:p>
        </w:tc>
      </w:tr>
      <w:tr w:rsidR="00374939" w14:paraId="2D5065C6" w14:textId="77777777" w:rsidTr="000D44C0">
        <w:tc>
          <w:tcPr>
            <w:tcW w:w="1070" w:type="dxa"/>
          </w:tcPr>
          <w:p w14:paraId="440D946C" w14:textId="70C5C231" w:rsidR="00374939" w:rsidRDefault="00374939" w:rsidP="00374939">
            <w:bookmarkStart w:id="30"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w:t>
            </w:r>
            <w:r>
              <w:rPr>
                <w:rFonts w:ascii="Consolas" w:hAnsi="Consolas" w:cs="Consolas"/>
                <w:b/>
                <w:bCs/>
                <w:sz w:val="18"/>
                <w:szCs w:val="18"/>
              </w:rPr>
              <w:t xml:space="preserve"> maps boundaries are painted by default at national and first subnational level. If any map requires its boundaries be painted otherwise, it’s possible to change them individually on the maps tab.</w:t>
            </w:r>
          </w:p>
        </w:tc>
      </w:tr>
      <w:bookmarkEnd w:id="30"/>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lastRenderedPageBreak/>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lastRenderedPageBreak/>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lastRenderedPageBreak/>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lastRenderedPageBreak/>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F7062" w14:textId="77777777" w:rsidR="00567B5B" w:rsidRDefault="00567B5B" w:rsidP="006C641B">
      <w:pPr>
        <w:spacing w:after="0" w:line="240" w:lineRule="auto"/>
      </w:pPr>
      <w:r>
        <w:separator/>
      </w:r>
    </w:p>
  </w:endnote>
  <w:endnote w:type="continuationSeparator" w:id="0">
    <w:p w14:paraId="5A9F5260" w14:textId="77777777" w:rsidR="00567B5B" w:rsidRDefault="00567B5B"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8D994" w14:textId="77777777" w:rsidR="00567B5B" w:rsidRDefault="00567B5B" w:rsidP="006C641B">
      <w:pPr>
        <w:spacing w:after="0" w:line="240" w:lineRule="auto"/>
      </w:pPr>
      <w:r>
        <w:separator/>
      </w:r>
    </w:p>
  </w:footnote>
  <w:footnote w:type="continuationSeparator" w:id="0">
    <w:p w14:paraId="7D1FEC7C" w14:textId="77777777" w:rsidR="00567B5B" w:rsidRDefault="00567B5B" w:rsidP="006C641B">
      <w:pPr>
        <w:spacing w:after="0" w:line="240" w:lineRule="auto"/>
      </w:pPr>
      <w:r>
        <w:continuationSeparator/>
      </w:r>
    </w:p>
  </w:footnote>
  <w:footnote w:id="1">
    <w:p w14:paraId="3ED1A354" w14:textId="0D348392" w:rsidR="000566E3" w:rsidRDefault="000566E3">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374939" w:rsidRPr="00F87DB3" w:rsidRDefault="00374939"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D44C0"/>
    <w:rsid w:val="000D5993"/>
    <w:rsid w:val="000E7AE3"/>
    <w:rsid w:val="000F30C3"/>
    <w:rsid w:val="000F4BB9"/>
    <w:rsid w:val="000F7A99"/>
    <w:rsid w:val="000F7F63"/>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975"/>
    <w:rsid w:val="001C1CE4"/>
    <w:rsid w:val="001D67FC"/>
    <w:rsid w:val="001E619F"/>
    <w:rsid w:val="001F3F21"/>
    <w:rsid w:val="001F5FBF"/>
    <w:rsid w:val="002144CD"/>
    <w:rsid w:val="00216269"/>
    <w:rsid w:val="002165D0"/>
    <w:rsid w:val="00226162"/>
    <w:rsid w:val="002262FB"/>
    <w:rsid w:val="00226A11"/>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2047"/>
    <w:rsid w:val="0079426E"/>
    <w:rsid w:val="00794C91"/>
    <w:rsid w:val="007A1EF8"/>
    <w:rsid w:val="007A4EBD"/>
    <w:rsid w:val="007C3346"/>
    <w:rsid w:val="007D46AD"/>
    <w:rsid w:val="007D6D37"/>
    <w:rsid w:val="007F10EA"/>
    <w:rsid w:val="007F2636"/>
    <w:rsid w:val="007F2787"/>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35975-C4D0-4A1B-A380-E17192847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67</TotalTime>
  <Pages>29</Pages>
  <Words>5150</Words>
  <Characters>2935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33</cp:revision>
  <cp:lastPrinted>2020-08-20T07:48:00Z</cp:lastPrinted>
  <dcterms:created xsi:type="dcterms:W3CDTF">2019-10-15T12:41:00Z</dcterms:created>
  <dcterms:modified xsi:type="dcterms:W3CDTF">2020-08-20T15:07:00Z</dcterms:modified>
</cp:coreProperties>
</file>